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5CAC2" w14:textId="77777777" w:rsidR="00A52FF4" w:rsidRDefault="00A52FF4" w:rsidP="00A52FF4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07905909" w14:textId="3D7ED970" w:rsidR="00A52FF4" w:rsidRDefault="00A52FF4" w:rsidP="00A52FF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2: Day 5 </w:t>
      </w:r>
    </w:p>
    <w:p w14:paraId="47B4589B" w14:textId="3295B282" w:rsidR="00A52FF4" w:rsidRDefault="00A52FF4" w:rsidP="00A52FF4">
      <w:pPr>
        <w:rPr>
          <w:sz w:val="28"/>
          <w:szCs w:val="28"/>
        </w:rPr>
      </w:pPr>
      <w:r>
        <w:rPr>
          <w:sz w:val="28"/>
          <w:szCs w:val="28"/>
        </w:rPr>
        <w:t>22.03.2021</w:t>
      </w:r>
    </w:p>
    <w:p w14:paraId="6CB7FDD5" w14:textId="77777777" w:rsidR="00A52FF4" w:rsidRDefault="00A52FF4" w:rsidP="00A52FF4">
      <w:pPr>
        <w:pStyle w:val="Heading3"/>
        <w:rPr>
          <w:sz w:val="32"/>
          <w:szCs w:val="32"/>
        </w:rPr>
      </w:pPr>
    </w:p>
    <w:p w14:paraId="6991D82D" w14:textId="77777777" w:rsidR="00A52FF4" w:rsidRDefault="00A52FF4" w:rsidP="00A52FF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1B1F23AC" w14:textId="77777777" w:rsidR="00A52FF4" w:rsidRDefault="00A52FF4" w:rsidP="00A52FF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14A8317D" w14:textId="330BB232" w:rsidR="00A52FF4" w:rsidRDefault="00A52FF4" w:rsidP="00A52FF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ing progress regarding f</w:t>
      </w:r>
      <w:r w:rsidR="00A153B9">
        <w:rPr>
          <w:sz w:val="28"/>
          <w:szCs w:val="28"/>
        </w:rPr>
        <w:t>ifth</w:t>
      </w:r>
      <w:r>
        <w:rPr>
          <w:sz w:val="28"/>
          <w:szCs w:val="28"/>
        </w:rPr>
        <w:t xml:space="preserve"> increment.</w:t>
      </w:r>
    </w:p>
    <w:p w14:paraId="137F3E23" w14:textId="64D81F55" w:rsidR="00A52FF4" w:rsidRDefault="00A153B9" w:rsidP="00A52FF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e fifth increment</w:t>
      </w:r>
      <w:r w:rsidR="00A52FF4">
        <w:rPr>
          <w:sz w:val="28"/>
          <w:szCs w:val="28"/>
        </w:rPr>
        <w:t>.</w:t>
      </w:r>
    </w:p>
    <w:p w14:paraId="137F8143" w14:textId="77777777" w:rsidR="00A52FF4" w:rsidRDefault="00A52FF4" w:rsidP="00A52FF4">
      <w:pPr>
        <w:rPr>
          <w:sz w:val="28"/>
          <w:szCs w:val="28"/>
        </w:rPr>
      </w:pPr>
    </w:p>
    <w:p w14:paraId="1D8E91D4" w14:textId="77777777" w:rsidR="00A52FF4" w:rsidRDefault="00A52FF4" w:rsidP="00A52FF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017D251F" w14:textId="77777777" w:rsidR="00A52FF4" w:rsidRDefault="00A52FF4" w:rsidP="00A52FF4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3905C518" w14:textId="77777777" w:rsidR="00A52FF4" w:rsidRDefault="00A52FF4" w:rsidP="00A52FF4">
      <w:pPr>
        <w:rPr>
          <w:sz w:val="28"/>
          <w:szCs w:val="28"/>
        </w:rPr>
      </w:pPr>
    </w:p>
    <w:p w14:paraId="2D66F15A" w14:textId="77777777" w:rsidR="00A52FF4" w:rsidRDefault="00A52FF4" w:rsidP="00A52FF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6145E182" w14:textId="77777777" w:rsidR="00A52FF4" w:rsidRDefault="00A153B9" w:rsidP="00A52FF4">
      <w:pPr>
        <w:rPr>
          <w:sz w:val="32"/>
          <w:szCs w:val="32"/>
        </w:rPr>
      </w:pPr>
      <w:hyperlink r:id="rId5" w:history="1">
        <w:r w:rsidR="00A52FF4">
          <w:rPr>
            <w:rStyle w:val="Hyperlink"/>
          </w:rPr>
          <w:t>https://meet.google.com/fua-qrxk-fox</w:t>
        </w:r>
      </w:hyperlink>
    </w:p>
    <w:p w14:paraId="555A2ACB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MDexMLc0szQzNjJV0lEKTi0uzszPAykwrAUArP1VCiwAAAA="/>
  </w:docVars>
  <w:rsids>
    <w:rsidRoot w:val="00275291"/>
    <w:rsid w:val="001C1A4A"/>
    <w:rsid w:val="00275291"/>
    <w:rsid w:val="003371AD"/>
    <w:rsid w:val="003416D3"/>
    <w:rsid w:val="00A153B9"/>
    <w:rsid w:val="00A5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03666"/>
  <w15:chartTrackingRefBased/>
  <w15:docId w15:val="{1DDF2226-37FE-41DB-901F-BDE97B548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FF4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2F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2F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2F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2F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52FF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52F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0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11:14:00Z</dcterms:created>
  <dcterms:modified xsi:type="dcterms:W3CDTF">2021-04-13T11:38:00Z</dcterms:modified>
</cp:coreProperties>
</file>